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3CAB6" w14:textId="13F9B6D8" w:rsidR="005703E0" w:rsidRPr="001B763A" w:rsidRDefault="001B763A" w:rsidP="001B763A">
      <w:pPr>
        <w:jc w:val="center"/>
        <w:rPr>
          <w:b/>
          <w:bCs/>
          <w:sz w:val="44"/>
          <w:szCs w:val="44"/>
          <w:lang w:val="en-US"/>
        </w:rPr>
      </w:pPr>
      <w:r w:rsidRPr="001B763A">
        <w:rPr>
          <w:b/>
          <w:bCs/>
          <w:sz w:val="44"/>
          <w:szCs w:val="44"/>
          <w:lang w:val="en-US"/>
        </w:rPr>
        <w:t>Doubts</w:t>
      </w:r>
    </w:p>
    <w:p w14:paraId="42092B48" w14:textId="77777777" w:rsidR="001B763A" w:rsidRDefault="001B763A">
      <w:pPr>
        <w:rPr>
          <w:lang w:val="en-US"/>
        </w:rPr>
      </w:pPr>
    </w:p>
    <w:p w14:paraId="68C9FDF1" w14:textId="06EE646B" w:rsidR="001B763A" w:rsidRDefault="001B763A">
      <w:pPr>
        <w:rPr>
          <w:lang w:val="en-US"/>
        </w:rPr>
      </w:pPr>
      <w:r>
        <w:rPr>
          <w:lang w:val="en-US"/>
        </w:rPr>
        <w:t xml:space="preserve">Week 2 - </w:t>
      </w:r>
      <w:r w:rsidRPr="001B763A">
        <w:rPr>
          <w:lang w:val="en-US"/>
        </w:rPr>
        <w:t>Significance vs. Confidence Level</w:t>
      </w:r>
    </w:p>
    <w:p w14:paraId="6DE83676" w14:textId="028F02CA" w:rsidR="001B763A" w:rsidRDefault="001B763A">
      <w:pPr>
        <w:rPr>
          <w:lang w:val="en-US"/>
        </w:rPr>
      </w:pPr>
      <w:bookmarkStart w:id="0" w:name="_GoBack"/>
      <w:r w:rsidRPr="001B763A">
        <w:rPr>
          <w:lang w:val="en-US"/>
        </w:rPr>
        <w:drawing>
          <wp:inline distT="0" distB="0" distL="0" distR="0" wp14:anchorId="4588832E" wp14:editId="1F3EA841">
            <wp:extent cx="5530850" cy="36874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601" t="3810" r="5342"/>
                    <a:stretch/>
                  </pic:blipFill>
                  <pic:spPr bwMode="auto">
                    <a:xfrm>
                      <a:off x="0" y="0"/>
                      <a:ext cx="5530850" cy="3687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436AAF69" w14:textId="2568FC35" w:rsidR="001B763A" w:rsidRDefault="001B763A">
      <w:pPr>
        <w:rPr>
          <w:lang w:val="en-US"/>
        </w:rPr>
      </w:pPr>
      <w:r>
        <w:rPr>
          <w:lang w:val="en-US"/>
        </w:rPr>
        <w:t xml:space="preserve">Answer option d). How options a and b are true. The mean is 137.5. How these alternate tests at </w:t>
      </w:r>
      <w:r w:rsidRPr="001B763A">
        <w:rPr>
          <w:lang w:val="en-US"/>
        </w:rPr>
        <w:t>μ ≠ 120</w:t>
      </w:r>
      <w:r>
        <w:rPr>
          <w:lang w:val="en-US"/>
        </w:rPr>
        <w:t xml:space="preserve"> and </w:t>
      </w:r>
      <w:r w:rsidRPr="001B763A">
        <w:rPr>
          <w:lang w:val="en-US"/>
        </w:rPr>
        <w:t xml:space="preserve">μ </w:t>
      </w:r>
      <w:r>
        <w:rPr>
          <w:lang w:val="en-US"/>
        </w:rPr>
        <w:t>&gt;</w:t>
      </w:r>
      <w:r w:rsidRPr="001B763A">
        <w:rPr>
          <w:lang w:val="en-US"/>
        </w:rPr>
        <w:t xml:space="preserve"> 120</w:t>
      </w:r>
      <w:r>
        <w:rPr>
          <w:lang w:val="en-US"/>
        </w:rPr>
        <w:t xml:space="preserve"> are equivalent to this CI? </w:t>
      </w:r>
    </w:p>
    <w:p w14:paraId="5CDBC8AB" w14:textId="3AD9E2AE" w:rsidR="00C27177" w:rsidRPr="00C27177" w:rsidRDefault="00C27177" w:rsidP="00C27177">
      <w:pPr>
        <w:rPr>
          <w:lang w:val="en-US"/>
        </w:rPr>
      </w:pPr>
      <w:r w:rsidRPr="00C27177">
        <w:rPr>
          <w:lang w:val="en-US"/>
        </w:rPr>
        <w:t># Equivalent null Hypothesis H0 will be true if the absolute difference between the original</w:t>
      </w:r>
      <w:r w:rsidR="00C45901">
        <w:rPr>
          <w:lang w:val="en-US"/>
        </w:rPr>
        <w:t xml:space="preserve"> </w:t>
      </w:r>
      <w:r w:rsidRPr="00C27177">
        <w:rPr>
          <w:lang w:val="en-US"/>
        </w:rPr>
        <w:t>mean</w:t>
      </w:r>
    </w:p>
    <w:p w14:paraId="76AE3404" w14:textId="77777777" w:rsidR="00C27177" w:rsidRPr="00C27177" w:rsidRDefault="00C27177" w:rsidP="00C27177">
      <w:pPr>
        <w:rPr>
          <w:lang w:val="en-US"/>
        </w:rPr>
      </w:pPr>
      <w:r w:rsidRPr="00C27177">
        <w:rPr>
          <w:lang w:val="en-US"/>
        </w:rPr>
        <w:t># and the observed mean is within 2 confidence intervals</w:t>
      </w:r>
    </w:p>
    <w:p w14:paraId="47A03D2B" w14:textId="140E6CE0" w:rsidR="00C27177" w:rsidRPr="001B763A" w:rsidRDefault="00C27177" w:rsidP="00C27177">
      <w:pPr>
        <w:rPr>
          <w:lang w:val="en-US"/>
        </w:rPr>
      </w:pPr>
      <w:r w:rsidRPr="00C27177">
        <w:rPr>
          <w:lang w:val="en-US"/>
        </w:rPr>
        <w:t># This implies this is equivalent to null hypothesis H0: μ = 128 or HA: μ ≠ 128 for α = 0.05 or μ &gt; 128 for α = 0.025</w:t>
      </w:r>
    </w:p>
    <w:sectPr w:rsidR="00C27177" w:rsidRPr="001B763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91F7A4" w14:textId="77777777" w:rsidR="005C11DC" w:rsidRDefault="005C11DC" w:rsidP="001B763A">
      <w:pPr>
        <w:spacing w:after="0" w:line="240" w:lineRule="auto"/>
      </w:pPr>
      <w:r>
        <w:separator/>
      </w:r>
    </w:p>
  </w:endnote>
  <w:endnote w:type="continuationSeparator" w:id="0">
    <w:p w14:paraId="0A1AD1AF" w14:textId="77777777" w:rsidR="005C11DC" w:rsidRDefault="005C11DC" w:rsidP="001B7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84DA1" w14:textId="77777777" w:rsidR="005C11DC" w:rsidRDefault="005C11DC" w:rsidP="001B763A">
      <w:pPr>
        <w:spacing w:after="0" w:line="240" w:lineRule="auto"/>
      </w:pPr>
      <w:r>
        <w:separator/>
      </w:r>
    </w:p>
  </w:footnote>
  <w:footnote w:type="continuationSeparator" w:id="0">
    <w:p w14:paraId="16853B47" w14:textId="77777777" w:rsidR="005C11DC" w:rsidRDefault="005C11DC" w:rsidP="001B7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E9BC8" w14:textId="77777777" w:rsidR="001B763A" w:rsidRDefault="001B763A">
    <w:pPr>
      <w:pStyle w:val="Header"/>
    </w:pPr>
    <w:r>
      <w:tab/>
      <w:t>OM NAMO NARAYAN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rG0NDAytzQ0NDRT0lEKTi0uzszPAykwrAUAfwv/WSwAAAA="/>
  </w:docVars>
  <w:rsids>
    <w:rsidRoot w:val="001B763A"/>
    <w:rsid w:val="001B763A"/>
    <w:rsid w:val="005703E0"/>
    <w:rsid w:val="005C11DC"/>
    <w:rsid w:val="00C27177"/>
    <w:rsid w:val="00C4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74AD6"/>
  <w15:chartTrackingRefBased/>
  <w15:docId w15:val="{B9DEF98C-B6DC-4E72-A7CD-E8A4E559B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63A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1B7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63A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59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th Saravanan</dc:creator>
  <cp:keywords/>
  <dc:description/>
  <cp:lastModifiedBy>Arvinth Saravanan</cp:lastModifiedBy>
  <cp:revision>1</cp:revision>
  <dcterms:created xsi:type="dcterms:W3CDTF">2021-06-08T14:09:00Z</dcterms:created>
  <dcterms:modified xsi:type="dcterms:W3CDTF">2021-06-08T14:25:00Z</dcterms:modified>
</cp:coreProperties>
</file>